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02189" w14:textId="77777777" w:rsidR="00A149A5" w:rsidRDefault="00A149A5" w:rsidP="00A149A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Eu: </w:t>
      </w:r>
      <w:r>
        <w:rPr>
          <w:rStyle w:val="spellingerror"/>
          <w:rFonts w:ascii="Verdana" w:hAnsi="Verdana"/>
          <w:sz w:val="28"/>
          <w:szCs w:val="28"/>
        </w:rPr>
        <w:t>Y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9533F10" w14:textId="77777777" w:rsidR="00A149A5" w:rsidRDefault="00A149A5" w:rsidP="00A149A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Ele</w:t>
      </w:r>
      <w:r>
        <w:rPr>
          <w:rStyle w:val="normaltextrun"/>
          <w:rFonts w:ascii="Verdana" w:hAnsi="Verdana"/>
          <w:sz w:val="28"/>
          <w:szCs w:val="28"/>
        </w:rPr>
        <w:t>: El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9A72ECA" w14:textId="77777777" w:rsidR="00A149A5" w:rsidRDefault="00A149A5" w:rsidP="00A149A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Ela: Ell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DBADD63" w14:textId="77777777" w:rsidR="00A149A5" w:rsidRDefault="00A149A5" w:rsidP="00A149A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Você</w:t>
      </w:r>
      <w:r>
        <w:rPr>
          <w:rStyle w:val="normaltextrun"/>
          <w:rFonts w:ascii="Verdana" w:hAnsi="Verdana"/>
          <w:sz w:val="28"/>
          <w:szCs w:val="28"/>
        </w:rPr>
        <w:t>: Tu singula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E6446F3" w14:textId="77777777" w:rsidR="00A542E6" w:rsidRDefault="00016798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56B98" w14:textId="77777777" w:rsidR="00016798" w:rsidRDefault="00016798" w:rsidP="00A149A5">
      <w:pPr>
        <w:spacing w:after="0" w:line="240" w:lineRule="auto"/>
      </w:pPr>
      <w:r>
        <w:separator/>
      </w:r>
    </w:p>
  </w:endnote>
  <w:endnote w:type="continuationSeparator" w:id="0">
    <w:p w14:paraId="163EAE48" w14:textId="77777777" w:rsidR="00016798" w:rsidRDefault="00016798" w:rsidP="00A149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4CE205" w14:textId="77777777" w:rsidR="00016798" w:rsidRDefault="00016798" w:rsidP="00A149A5">
      <w:pPr>
        <w:spacing w:after="0" w:line="240" w:lineRule="auto"/>
      </w:pPr>
      <w:r>
        <w:separator/>
      </w:r>
    </w:p>
  </w:footnote>
  <w:footnote w:type="continuationSeparator" w:id="0">
    <w:p w14:paraId="5E70BE42" w14:textId="77777777" w:rsidR="00016798" w:rsidRDefault="00016798" w:rsidP="00A149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B34E23"/>
    <w:multiLevelType w:val="multilevel"/>
    <w:tmpl w:val="D5AE1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LMwNzWzNLc0sjBV0lEKTi0uzszPAykwrAUAAAiJNiwAAAA="/>
  </w:docVars>
  <w:rsids>
    <w:rsidRoot w:val="00027AD3"/>
    <w:rsid w:val="00016798"/>
    <w:rsid w:val="00027AD3"/>
    <w:rsid w:val="00305116"/>
    <w:rsid w:val="00A149A5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55236A0-6FA9-40A3-AD87-C3C5B26A5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149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149A5"/>
  </w:style>
  <w:style w:type="character" w:customStyle="1" w:styleId="spellingerror">
    <w:name w:val="spellingerror"/>
    <w:basedOn w:val="DefaultParagraphFont"/>
    <w:rsid w:val="00A149A5"/>
  </w:style>
  <w:style w:type="character" w:customStyle="1" w:styleId="eop">
    <w:name w:val="eop"/>
    <w:basedOn w:val="DefaultParagraphFont"/>
    <w:rsid w:val="00A149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8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41:00Z</dcterms:created>
  <dcterms:modified xsi:type="dcterms:W3CDTF">2019-04-03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41:19.785708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